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57C2A9EA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r w:rsidR="00EB29F4">
        <w:rPr>
          <w:b/>
          <w:sz w:val="28"/>
          <w:szCs w:val="28"/>
        </w:rPr>
        <w:t>f</w:t>
      </w:r>
      <w:r w:rsidRPr="00B236DE">
        <w:rPr>
          <w:b/>
          <w:sz w:val="28"/>
          <w:szCs w:val="28"/>
        </w:rPr>
        <w:t xml:space="preserve">or </w:t>
      </w:r>
      <w:r w:rsidR="00EB29F4">
        <w:rPr>
          <w:b/>
          <w:sz w:val="28"/>
          <w:szCs w:val="28"/>
        </w:rPr>
        <w:t>Co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58BBD1B5" w14:textId="77777777" w:rsidR="000B7673" w:rsidRDefault="00AF7FC9" w:rsidP="00AF7FC9">
      <w:r w:rsidRPr="00B236DE">
        <w:t>We are recruiting for a</w:t>
      </w:r>
      <w:r w:rsidR="00FA1D3F">
        <w:t xml:space="preserve"> full </w:t>
      </w:r>
      <w:r w:rsidR="00BB7821">
        <w:t>tim</w:t>
      </w:r>
      <w:r w:rsidR="00EB29F4">
        <w:t xml:space="preserve">e </w:t>
      </w:r>
      <w:r w:rsidR="00EB29F4">
        <w:rPr>
          <w:b/>
        </w:rPr>
        <w:t>Coach</w:t>
      </w:r>
      <w:r w:rsidR="00EB29F4">
        <w:t xml:space="preserve">. </w:t>
      </w:r>
      <w:r w:rsidR="00EB29F4" w:rsidRPr="00EB29F4">
        <w:t xml:space="preserve">The Coach is responsible for providing coaching to Education staff within the Head Start program in order to strengthen instructional skills, as well as teacher-child interactions.  </w:t>
      </w:r>
    </w:p>
    <w:p w14:paraId="2D0F739F" w14:textId="77777777" w:rsidR="000B7673" w:rsidRDefault="000B7673" w:rsidP="00AF7FC9"/>
    <w:p w14:paraId="572BEBFF" w14:textId="3868F1C2" w:rsidR="00AF7FC9" w:rsidRPr="00B236DE" w:rsidRDefault="00EB29F4" w:rsidP="00AF7FC9">
      <w:r w:rsidRPr="00EB29F4">
        <w:t>A Bachelor's degree in Early Childhood Education, Child Development, or Elementary Education is required.  Training and/or experience in Practice-Based Coaching is preferred.</w:t>
      </w:r>
    </w:p>
    <w:p w14:paraId="1B0B32ED" w14:textId="77777777" w:rsidR="00BB7821" w:rsidRDefault="00BB7821" w:rsidP="004759F7">
      <w:pPr>
        <w:rPr>
          <w:color w:val="1F4E79" w:themeColor="accent5" w:themeShade="80"/>
        </w:rPr>
      </w:pPr>
    </w:p>
    <w:p w14:paraId="2C9165A7" w14:textId="12C0DFDD" w:rsidR="00984348" w:rsidRDefault="00984348" w:rsidP="004759F7">
      <w:r w:rsidRPr="00984348">
        <w:t>Hiring Range -$</w:t>
      </w:r>
      <w:r w:rsidR="00C97162">
        <w:t>18.86-23.56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0979138" w14:textId="4BA0C3AD" w:rsidR="00AF7FC9" w:rsidRDefault="00C97162" w:rsidP="004759F7">
      <w:r>
        <w:t xml:space="preserve">Hazzard Hill Early Head Start </w:t>
      </w:r>
    </w:p>
    <w:p w14:paraId="6AFF15F3" w14:textId="2BAFC623" w:rsidR="00F14A62" w:rsidRDefault="00C97162" w:rsidP="004759F7">
      <w:r>
        <w:t>1403 Pendergast Street</w:t>
      </w:r>
      <w:r w:rsidR="00F14A62">
        <w:t>, Waycross</w:t>
      </w:r>
    </w:p>
    <w:p w14:paraId="1AC6DD7F" w14:textId="77777777" w:rsidR="00F14A62" w:rsidRPr="00B236DE" w:rsidRDefault="00F14A62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11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12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470A4479" w:rsidR="00B236DE" w:rsidRPr="00B236DE" w:rsidRDefault="00B236DE" w:rsidP="004759F7">
      <w:r w:rsidRPr="00B236DE">
        <w:t xml:space="preserve">Deadline to apply is </w:t>
      </w:r>
      <w:r w:rsidR="006A363A">
        <w:t>8/21/2019</w:t>
      </w:r>
      <w:bookmarkStart w:id="0" w:name="_GoBack"/>
      <w:bookmarkEnd w:id="0"/>
      <w:r w:rsidR="00605A40">
        <w:t xml:space="preserve"> </w:t>
      </w:r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bUwszQwMDQxNzFX0lEKTi0uzszPAykwrQUA3gbQVywAAAA="/>
  </w:docVars>
  <w:rsids>
    <w:rsidRoot w:val="00CF28C0"/>
    <w:rsid w:val="000B0BA3"/>
    <w:rsid w:val="000B7673"/>
    <w:rsid w:val="00161375"/>
    <w:rsid w:val="00166AFC"/>
    <w:rsid w:val="001C4EB9"/>
    <w:rsid w:val="00222A0A"/>
    <w:rsid w:val="003B399B"/>
    <w:rsid w:val="003C7C17"/>
    <w:rsid w:val="004759F7"/>
    <w:rsid w:val="00605A40"/>
    <w:rsid w:val="00640CA5"/>
    <w:rsid w:val="006A363A"/>
    <w:rsid w:val="006F007E"/>
    <w:rsid w:val="00762442"/>
    <w:rsid w:val="00984348"/>
    <w:rsid w:val="00A16797"/>
    <w:rsid w:val="00AF7FC9"/>
    <w:rsid w:val="00B236DE"/>
    <w:rsid w:val="00B63232"/>
    <w:rsid w:val="00BB7821"/>
    <w:rsid w:val="00C47579"/>
    <w:rsid w:val="00C97162"/>
    <w:rsid w:val="00CF28C0"/>
    <w:rsid w:val="00D66DA0"/>
    <w:rsid w:val="00DF2FEF"/>
    <w:rsid w:val="00E515EF"/>
    <w:rsid w:val="00E96980"/>
    <w:rsid w:val="00EB29F4"/>
    <w:rsid w:val="00F14A62"/>
    <w:rsid w:val="00FA1D3F"/>
    <w:rsid w:val="00FC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actionpact.org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myactionpa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actionpact.org" TargetMode="External"/><Relationship Id="rId5" Type="http://schemas.openxmlformats.org/officeDocument/2006/relationships/styles" Target="styles.xml"/><Relationship Id="rId10" Type="http://schemas.openxmlformats.org/officeDocument/2006/relationships/image" Target="cid:image001.jpg@01D4C47A.A23789F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B9F3DC7A26E4DB1BC648D8E5C91C1" ma:contentTypeVersion="13" ma:contentTypeDescription="Create a new document." ma:contentTypeScope="" ma:versionID="d3951f080794ab61dca2cd54f5259bbf">
  <xsd:schema xmlns:xsd="http://www.w3.org/2001/XMLSchema" xmlns:xs="http://www.w3.org/2001/XMLSchema" xmlns:p="http://schemas.microsoft.com/office/2006/metadata/properties" xmlns:ns3="9d4d5bb3-a480-46ba-b5bd-ebc23674f1fd" xmlns:ns4="124c8024-694a-4b99-967c-6e73df980578" targetNamespace="http://schemas.microsoft.com/office/2006/metadata/properties" ma:root="true" ma:fieldsID="c3948b15af67d39059f67dd13301f907" ns3:_="" ns4:_="">
    <xsd:import namespace="9d4d5bb3-a480-46ba-b5bd-ebc23674f1fd"/>
    <xsd:import namespace="124c8024-694a-4b99-967c-6e73df9805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d5bb3-a480-46ba-b5bd-ebc23674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c8024-694a-4b99-967c-6e73df9805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95B6FD-C8E5-41BD-B4AF-7E29978EC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d5bb3-a480-46ba-b5bd-ebc23674f1fd"/>
    <ds:schemaRef ds:uri="124c8024-694a-4b99-967c-6e73df9805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6ADD67-375F-442B-8732-801ABA9EAA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FEFB10-2E1A-49F5-A1E0-6B7DECF460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8-13T12:28:00Z</cp:lastPrinted>
  <dcterms:created xsi:type="dcterms:W3CDTF">2019-08-13T12:29:00Z</dcterms:created>
  <dcterms:modified xsi:type="dcterms:W3CDTF">2019-08-1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B9F3DC7A26E4DB1BC648D8E5C91C1</vt:lpwstr>
  </property>
</Properties>
</file>